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2D85B6" w14:textId="77777777" w:rsidR="00C014AC" w:rsidRPr="00C014AC" w:rsidRDefault="00C014AC" w:rsidP="00C014AC">
      <w:pPr>
        <w:spacing w:after="0" w:line="240" w:lineRule="auto"/>
        <w:rPr>
          <w:rFonts w:eastAsia="Times New Roman" w:cs="Times New Roman"/>
          <w:smallCaps/>
        </w:rPr>
      </w:pPr>
      <w:r w:rsidRPr="00C014AC">
        <w:rPr>
          <w:rFonts w:eastAsia="Times New Roman" w:cs="Times New Roman"/>
          <w:b/>
          <w:smallCaps/>
        </w:rPr>
        <w:t xml:space="preserve">Name: </w:t>
      </w:r>
    </w:p>
    <w:p w14:paraId="176F6DE3" w14:textId="77777777" w:rsidR="00C014AC" w:rsidRPr="00C014AC" w:rsidRDefault="00C014AC" w:rsidP="00C014AC">
      <w:pPr>
        <w:spacing w:after="0" w:line="240" w:lineRule="auto"/>
        <w:rPr>
          <w:rFonts w:eastAsia="Times New Roman" w:cs="Times New Roman"/>
        </w:rPr>
      </w:pPr>
    </w:p>
    <w:p w14:paraId="28D75DFB" w14:textId="77777777" w:rsidR="00C014AC" w:rsidRPr="00C014AC" w:rsidRDefault="00C014AC" w:rsidP="00C014AC">
      <w:pPr>
        <w:spacing w:after="0" w:line="240" w:lineRule="auto"/>
        <w:rPr>
          <w:rFonts w:eastAsia="Times New Roman" w:cs="Times New Roman"/>
          <w:b/>
          <w:smallCaps/>
        </w:rPr>
      </w:pPr>
      <w:r w:rsidRPr="00C014AC">
        <w:rPr>
          <w:rFonts w:eastAsia="Times New Roman" w:cs="Times New Roman"/>
          <w:b/>
          <w:smallCaps/>
        </w:rPr>
        <w:t>Academic Qualifications:</w:t>
      </w:r>
    </w:p>
    <w:p w14:paraId="693D28B8" w14:textId="1BF05CD9" w:rsidR="00C014AC" w:rsidRPr="00C014AC" w:rsidRDefault="00C014AC" w:rsidP="00C014AC">
      <w:pPr>
        <w:spacing w:after="0" w:line="240" w:lineRule="auto"/>
        <w:rPr>
          <w:rFonts w:eastAsia="Times New Roman" w:cs="Times New Roman"/>
        </w:rPr>
      </w:pPr>
      <w:r w:rsidRPr="00BB07A1">
        <w:rPr>
          <w:rFonts w:eastAsia="Times New Roman" w:cs="Times New Roman"/>
        </w:rPr>
        <w:t xml:space="preserve">&lt; </w:t>
      </w:r>
      <w:r w:rsidRPr="00C014AC">
        <w:rPr>
          <w:rFonts w:eastAsia="Times New Roman" w:cs="Times New Roman"/>
        </w:rPr>
        <w:t>Include: award, date, conferring institution</w:t>
      </w:r>
      <w:r w:rsidR="00D850D8">
        <w:rPr>
          <w:rFonts w:eastAsia="Times New Roman" w:cs="Times New Roman"/>
        </w:rPr>
        <w:t xml:space="preserve"> </w:t>
      </w:r>
      <w:proofErr w:type="spellStart"/>
      <w:r w:rsidR="00D850D8">
        <w:rPr>
          <w:rFonts w:eastAsia="Times New Roman" w:cs="Times New Roman"/>
        </w:rPr>
        <w:t>eg</w:t>
      </w:r>
      <w:proofErr w:type="spellEnd"/>
      <w:r w:rsidR="00D850D8">
        <w:rPr>
          <w:rFonts w:eastAsia="Times New Roman" w:cs="Times New Roman"/>
        </w:rPr>
        <w:t xml:space="preserve">. PhD 1 March 2009, </w:t>
      </w:r>
      <w:r w:rsidR="00AF40CA">
        <w:rPr>
          <w:rFonts w:eastAsia="Times New Roman" w:cs="Times New Roman"/>
        </w:rPr>
        <w:t>University of Queensland</w:t>
      </w:r>
      <w:r w:rsidRPr="00C014AC">
        <w:rPr>
          <w:rFonts w:eastAsia="Times New Roman" w:cs="Times New Roman"/>
        </w:rPr>
        <w:t>&gt;.</w:t>
      </w:r>
    </w:p>
    <w:p w14:paraId="6A500012" w14:textId="77777777" w:rsidR="00C014AC" w:rsidRPr="00C014AC" w:rsidRDefault="00C014AC" w:rsidP="00C014AC">
      <w:pPr>
        <w:spacing w:after="0" w:line="240" w:lineRule="auto"/>
        <w:rPr>
          <w:rFonts w:eastAsia="Times New Roman" w:cs="Times New Roman"/>
        </w:rPr>
      </w:pPr>
    </w:p>
    <w:p w14:paraId="1A1F9B97" w14:textId="77777777" w:rsidR="00C014AC" w:rsidRPr="00C014AC" w:rsidRDefault="00C014AC" w:rsidP="00C014AC">
      <w:pPr>
        <w:spacing w:after="0" w:line="240" w:lineRule="auto"/>
        <w:rPr>
          <w:rFonts w:eastAsia="Times New Roman" w:cs="Times New Roman"/>
          <w:b/>
          <w:smallCaps/>
        </w:rPr>
      </w:pPr>
      <w:r w:rsidRPr="00C014AC">
        <w:rPr>
          <w:rFonts w:eastAsia="Times New Roman" w:cs="Times New Roman"/>
          <w:b/>
          <w:smallCaps/>
        </w:rPr>
        <w:t>Employment History:</w:t>
      </w:r>
    </w:p>
    <w:p w14:paraId="49A0BCA8" w14:textId="77777777" w:rsidR="00C014AC" w:rsidRPr="00C014AC" w:rsidRDefault="00C014AC" w:rsidP="00C014AC">
      <w:pPr>
        <w:spacing w:after="0" w:line="240" w:lineRule="auto"/>
        <w:rPr>
          <w:rFonts w:eastAsia="Times New Roman" w:cs="Times New Roman"/>
        </w:rPr>
      </w:pPr>
      <w:r w:rsidRPr="00BB07A1">
        <w:rPr>
          <w:rFonts w:eastAsia="Times New Roman" w:cs="Times New Roman"/>
        </w:rPr>
        <w:t>&lt;</w:t>
      </w:r>
      <w:r w:rsidRPr="00C014AC">
        <w:rPr>
          <w:rFonts w:eastAsia="Times New Roman" w:cs="Times New Roman"/>
        </w:rPr>
        <w:t>Insert current appointment details first. Also include details of previous appointments, including dates of appointment, level/nature of appointment, Department/School and employing organisation&gt;.</w:t>
      </w:r>
    </w:p>
    <w:p w14:paraId="367259D7" w14:textId="77777777" w:rsidR="00C014AC" w:rsidRPr="00C014AC" w:rsidRDefault="00C014AC" w:rsidP="00C014AC">
      <w:pPr>
        <w:spacing w:after="0" w:line="240" w:lineRule="auto"/>
        <w:rPr>
          <w:rFonts w:eastAsia="Times New Roman" w:cs="Times New Roman"/>
          <w:b/>
        </w:rPr>
      </w:pPr>
    </w:p>
    <w:p w14:paraId="5BED5AA8" w14:textId="77777777" w:rsidR="00C014AC" w:rsidRPr="00C014AC" w:rsidRDefault="00C014AC" w:rsidP="00C014AC">
      <w:pPr>
        <w:spacing w:after="0" w:line="240" w:lineRule="auto"/>
        <w:rPr>
          <w:rFonts w:eastAsia="Times New Roman" w:cs="Times New Roman"/>
          <w:b/>
          <w:smallCaps/>
        </w:rPr>
      </w:pPr>
      <w:r w:rsidRPr="00C014AC">
        <w:rPr>
          <w:rFonts w:eastAsia="Times New Roman" w:cs="Times New Roman"/>
          <w:b/>
          <w:smallCaps/>
        </w:rPr>
        <w:t>Honours And Awards:</w:t>
      </w:r>
    </w:p>
    <w:p w14:paraId="3BBBB8CC" w14:textId="77777777" w:rsidR="00C014AC" w:rsidRPr="00C014AC" w:rsidRDefault="00C014AC" w:rsidP="00C014AC">
      <w:pPr>
        <w:spacing w:after="0" w:line="240" w:lineRule="auto"/>
        <w:rPr>
          <w:rFonts w:eastAsia="Times New Roman" w:cs="Times New Roman"/>
        </w:rPr>
      </w:pPr>
      <w:r w:rsidRPr="00C014AC">
        <w:rPr>
          <w:rFonts w:eastAsia="Times New Roman" w:cs="Times New Roman"/>
        </w:rPr>
        <w:t>&lt;Insert details of honours and awards. You may wish to highlight key achievements here, including any associated textual commentary of value to assessors&gt;.</w:t>
      </w:r>
    </w:p>
    <w:p w14:paraId="2BAD34D0" w14:textId="77777777" w:rsidR="00C014AC" w:rsidRPr="00C014AC" w:rsidRDefault="00C014AC" w:rsidP="00C014AC">
      <w:pPr>
        <w:spacing w:after="0" w:line="240" w:lineRule="auto"/>
        <w:rPr>
          <w:rFonts w:eastAsia="Times New Roman" w:cs="Times New Roman"/>
          <w:b/>
        </w:rPr>
      </w:pPr>
    </w:p>
    <w:p w14:paraId="2ECFED13" w14:textId="77777777" w:rsidR="00C014AC" w:rsidRPr="00C014AC" w:rsidRDefault="00C014AC" w:rsidP="00C014AC">
      <w:pPr>
        <w:spacing w:after="0" w:line="240" w:lineRule="auto"/>
        <w:rPr>
          <w:rFonts w:eastAsia="Times New Roman" w:cs="Times New Roman"/>
          <w:b/>
          <w:smallCaps/>
        </w:rPr>
      </w:pPr>
      <w:r w:rsidRPr="00C014AC">
        <w:rPr>
          <w:rFonts w:eastAsia="Times New Roman" w:cs="Times New Roman"/>
          <w:b/>
          <w:smallCaps/>
        </w:rPr>
        <w:t xml:space="preserve">Career Overview: </w:t>
      </w:r>
    </w:p>
    <w:p w14:paraId="79C6BFC0" w14:textId="77777777" w:rsidR="00C014AC" w:rsidRPr="00C014AC" w:rsidRDefault="00C014AC" w:rsidP="00C014AC">
      <w:pPr>
        <w:spacing w:after="0" w:line="240" w:lineRule="auto"/>
        <w:rPr>
          <w:rFonts w:eastAsia="Times New Roman" w:cs="Times New Roman"/>
          <w:b/>
        </w:rPr>
      </w:pPr>
      <w:r w:rsidRPr="00BB07A1">
        <w:rPr>
          <w:rFonts w:eastAsia="Times New Roman" w:cs="Times New Roman"/>
        </w:rPr>
        <w:t>&lt;</w:t>
      </w:r>
      <w:r w:rsidRPr="00C014AC">
        <w:rPr>
          <w:rFonts w:eastAsia="Times New Roman" w:cs="Times New Roman"/>
        </w:rPr>
        <w:t>This could be a textual description of the researcher, their field of expertise and an abridged summary of influence, national and international profile and key contributions to the relevant scientific field/s. Key collaborations may also be woven into this section &gt;.</w:t>
      </w:r>
    </w:p>
    <w:p w14:paraId="58B71E63" w14:textId="77777777" w:rsidR="00C014AC" w:rsidRPr="00C014AC" w:rsidRDefault="00C014AC" w:rsidP="00C014AC">
      <w:pPr>
        <w:spacing w:after="0" w:line="240" w:lineRule="auto"/>
        <w:rPr>
          <w:rFonts w:eastAsia="Times New Roman" w:cs="Times New Roman"/>
          <w:b/>
        </w:rPr>
      </w:pPr>
    </w:p>
    <w:p w14:paraId="04159CB4" w14:textId="6178D9BB" w:rsidR="00C014AC" w:rsidRPr="00C014AC" w:rsidRDefault="00D850D8" w:rsidP="00C014AC">
      <w:pPr>
        <w:spacing w:after="0" w:line="240" w:lineRule="auto"/>
        <w:rPr>
          <w:rFonts w:eastAsia="Times New Roman" w:cs="Times New Roman"/>
          <w:b/>
          <w:smallCaps/>
        </w:rPr>
      </w:pPr>
      <w:r>
        <w:rPr>
          <w:rFonts w:eastAsia="Times New Roman" w:cs="Times New Roman"/>
          <w:b/>
          <w:smallCaps/>
        </w:rPr>
        <w:t xml:space="preserve">Collaborative </w:t>
      </w:r>
      <w:r w:rsidRPr="00C014AC">
        <w:rPr>
          <w:rFonts w:eastAsia="Times New Roman" w:cs="Times New Roman"/>
          <w:b/>
          <w:smallCaps/>
        </w:rPr>
        <w:t xml:space="preserve">Research </w:t>
      </w:r>
      <w:r>
        <w:rPr>
          <w:rFonts w:eastAsia="Times New Roman" w:cs="Times New Roman"/>
          <w:b/>
          <w:smallCaps/>
        </w:rPr>
        <w:t>Activities</w:t>
      </w:r>
      <w:r w:rsidR="00C014AC" w:rsidRPr="00C014AC">
        <w:rPr>
          <w:rFonts w:eastAsia="Times New Roman" w:cs="Times New Roman"/>
          <w:b/>
          <w:smallCaps/>
        </w:rPr>
        <w:t>:</w:t>
      </w:r>
    </w:p>
    <w:p w14:paraId="4C29459C" w14:textId="7FEFA168" w:rsidR="00C014AC" w:rsidRPr="00C014AC" w:rsidRDefault="00C014AC" w:rsidP="00C014AC">
      <w:pPr>
        <w:spacing w:after="0" w:line="240" w:lineRule="auto"/>
        <w:rPr>
          <w:rFonts w:eastAsia="Times New Roman" w:cs="Times New Roman"/>
          <w:b/>
        </w:rPr>
      </w:pPr>
      <w:r w:rsidRPr="00BB07A1">
        <w:rPr>
          <w:rFonts w:eastAsia="Times New Roman" w:cs="Times New Roman"/>
        </w:rPr>
        <w:t>&lt;</w:t>
      </w:r>
      <w:r w:rsidRPr="00C014AC">
        <w:rPr>
          <w:rFonts w:eastAsia="Times New Roman" w:cs="Times New Roman"/>
        </w:rPr>
        <w:t>Desc</w:t>
      </w:r>
      <w:r w:rsidR="00D850D8">
        <w:rPr>
          <w:rFonts w:eastAsia="Times New Roman" w:cs="Times New Roman"/>
        </w:rPr>
        <w:t>ribe key elements of past/current collaborative research activities including your capacity to build collaborations with national and international researchers/institutions and industry</w:t>
      </w:r>
      <w:r w:rsidRPr="00C014AC">
        <w:rPr>
          <w:rFonts w:eastAsia="Times New Roman" w:cs="Times New Roman"/>
        </w:rPr>
        <w:t>&gt;.</w:t>
      </w:r>
    </w:p>
    <w:p w14:paraId="66604F8E" w14:textId="77777777" w:rsidR="00C014AC" w:rsidRPr="00C014AC" w:rsidRDefault="00C014AC" w:rsidP="00C014AC">
      <w:pPr>
        <w:spacing w:after="0" w:line="240" w:lineRule="auto"/>
        <w:rPr>
          <w:rFonts w:eastAsia="Times New Roman" w:cs="Times New Roman"/>
          <w:b/>
        </w:rPr>
      </w:pPr>
    </w:p>
    <w:p w14:paraId="17D8EB48" w14:textId="77777777" w:rsidR="00C014AC" w:rsidRPr="00C014AC" w:rsidRDefault="00C014AC" w:rsidP="00C014AC">
      <w:pPr>
        <w:spacing w:after="0" w:line="240" w:lineRule="auto"/>
        <w:rPr>
          <w:rFonts w:eastAsia="Times New Roman" w:cs="Times New Roman"/>
          <w:b/>
          <w:smallCaps/>
        </w:rPr>
      </w:pPr>
      <w:r w:rsidRPr="00C014AC">
        <w:rPr>
          <w:rFonts w:eastAsia="Times New Roman" w:cs="Times New Roman"/>
          <w:b/>
          <w:smallCaps/>
        </w:rPr>
        <w:t>Major Funding Support:</w:t>
      </w:r>
    </w:p>
    <w:p w14:paraId="77C6E3D2" w14:textId="77777777" w:rsidR="00C014AC" w:rsidRPr="00C014AC" w:rsidRDefault="00C014AC" w:rsidP="00C014AC">
      <w:pPr>
        <w:tabs>
          <w:tab w:val="left" w:pos="7797"/>
        </w:tabs>
        <w:spacing w:after="0" w:line="240" w:lineRule="auto"/>
        <w:rPr>
          <w:rFonts w:eastAsia="Times New Roman" w:cs="Times New Roman"/>
        </w:rPr>
      </w:pPr>
      <w:r w:rsidRPr="00BB07A1">
        <w:rPr>
          <w:rFonts w:eastAsia="Times New Roman" w:cs="Times New Roman"/>
        </w:rPr>
        <w:t>&lt;</w:t>
      </w:r>
      <w:r w:rsidRPr="00C014AC">
        <w:rPr>
          <w:rFonts w:eastAsia="Times New Roman" w:cs="Times New Roman"/>
        </w:rPr>
        <w:t xml:space="preserve"> For example, total career funding support (summary $) plus details of major funding support/highlights in the last five years&gt;.</w:t>
      </w:r>
    </w:p>
    <w:p w14:paraId="241EF81C" w14:textId="77777777" w:rsidR="00C014AC" w:rsidRPr="00C014AC" w:rsidRDefault="00C014AC" w:rsidP="00C014AC">
      <w:pPr>
        <w:spacing w:after="0" w:line="240" w:lineRule="auto"/>
        <w:rPr>
          <w:rFonts w:eastAsia="Times New Roman" w:cs="Times New Roman"/>
        </w:rPr>
      </w:pPr>
    </w:p>
    <w:p w14:paraId="532117B9" w14:textId="77777777" w:rsidR="00C014AC" w:rsidRPr="00C014AC" w:rsidRDefault="00C014AC" w:rsidP="00C014AC">
      <w:pPr>
        <w:spacing w:after="0" w:line="240" w:lineRule="auto"/>
        <w:rPr>
          <w:rFonts w:eastAsia="Times New Roman" w:cs="Times New Roman"/>
          <w:b/>
          <w:smallCaps/>
        </w:rPr>
      </w:pPr>
      <w:r w:rsidRPr="00C014AC">
        <w:rPr>
          <w:rFonts w:eastAsia="Times New Roman" w:cs="Times New Roman"/>
          <w:b/>
          <w:smallCaps/>
        </w:rPr>
        <w:t>Publications – Summary Data:</w:t>
      </w:r>
    </w:p>
    <w:p w14:paraId="3797EDF9" w14:textId="77777777" w:rsidR="00C014AC" w:rsidRPr="00C014AC" w:rsidRDefault="00C014AC" w:rsidP="00C014AC">
      <w:pPr>
        <w:numPr>
          <w:ilvl w:val="0"/>
          <w:numId w:val="15"/>
        </w:numPr>
        <w:spacing w:after="0" w:line="240" w:lineRule="auto"/>
        <w:rPr>
          <w:rFonts w:eastAsia="Times New Roman" w:cs="Times New Roman"/>
        </w:rPr>
      </w:pPr>
      <w:r w:rsidRPr="00C014AC">
        <w:rPr>
          <w:rFonts w:eastAsia="Times New Roman" w:cs="Times New Roman"/>
        </w:rPr>
        <w:t>Total career publications (number) including &lt;&gt; books, &lt;&gt; book chapters, &lt;&gt; journal articles and &lt;&gt; refereed conference papers, &lt;&gt; other publications.</w:t>
      </w:r>
    </w:p>
    <w:p w14:paraId="5A913429" w14:textId="77777777" w:rsidR="00C014AC" w:rsidRPr="00C014AC" w:rsidRDefault="00C014AC" w:rsidP="00C014AC">
      <w:pPr>
        <w:numPr>
          <w:ilvl w:val="0"/>
          <w:numId w:val="15"/>
        </w:numPr>
        <w:spacing w:after="0" w:line="240" w:lineRule="auto"/>
        <w:rPr>
          <w:rFonts w:eastAsia="Times New Roman" w:cs="Times New Roman"/>
        </w:rPr>
      </w:pPr>
      <w:r w:rsidRPr="00C014AC">
        <w:rPr>
          <w:rFonts w:eastAsia="Times New Roman" w:cs="Times New Roman"/>
          <w:u w:val="single"/>
        </w:rPr>
        <w:t>Other key commentary on publications track record</w:t>
      </w:r>
      <w:r w:rsidRPr="00C014AC">
        <w:rPr>
          <w:rFonts w:eastAsia="Times New Roman" w:cs="Times New Roman"/>
        </w:rPr>
        <w:t xml:space="preserve"> (</w:t>
      </w:r>
      <w:proofErr w:type="spellStart"/>
      <w:r w:rsidRPr="00C014AC">
        <w:rPr>
          <w:rFonts w:eastAsia="Times New Roman" w:cs="Times New Roman"/>
        </w:rPr>
        <w:t>eg</w:t>
      </w:r>
      <w:proofErr w:type="spellEnd"/>
      <w:r w:rsidRPr="00C014AC">
        <w:rPr>
          <w:rFonts w:eastAsia="Times New Roman" w:cs="Times New Roman"/>
        </w:rPr>
        <w:t xml:space="preserve"> status of publishing outlet/journal, h-index, ISI hot papers, career citations, citations per paper </w:t>
      </w:r>
      <w:proofErr w:type="spellStart"/>
      <w:r w:rsidRPr="00C014AC">
        <w:rPr>
          <w:rFonts w:eastAsia="Times New Roman" w:cs="Times New Roman"/>
        </w:rPr>
        <w:t>etc</w:t>
      </w:r>
      <w:proofErr w:type="spellEnd"/>
      <w:r w:rsidRPr="00C014AC">
        <w:rPr>
          <w:rFonts w:eastAsia="Times New Roman" w:cs="Times New Roman"/>
        </w:rPr>
        <w:t>).</w:t>
      </w:r>
    </w:p>
    <w:p w14:paraId="0F8AE669" w14:textId="77777777" w:rsidR="00C014AC" w:rsidRPr="00C014AC" w:rsidRDefault="00C014AC" w:rsidP="00C014AC">
      <w:pPr>
        <w:spacing w:after="0" w:line="240" w:lineRule="auto"/>
        <w:rPr>
          <w:rFonts w:eastAsia="Times New Roman" w:cs="Times New Roman"/>
          <w:b/>
        </w:rPr>
      </w:pPr>
    </w:p>
    <w:p w14:paraId="5EB5F1A1" w14:textId="77777777" w:rsidR="00C014AC" w:rsidRPr="00C014AC" w:rsidRDefault="00C014AC" w:rsidP="00C014AC">
      <w:pPr>
        <w:spacing w:after="0" w:line="240" w:lineRule="auto"/>
        <w:rPr>
          <w:rFonts w:eastAsia="Times New Roman" w:cs="Times New Roman"/>
          <w:b/>
          <w:smallCaps/>
        </w:rPr>
      </w:pPr>
      <w:r w:rsidRPr="00C014AC">
        <w:rPr>
          <w:rFonts w:eastAsia="Times New Roman" w:cs="Times New Roman"/>
          <w:b/>
          <w:smallCaps/>
        </w:rPr>
        <w:t>Selected Key Publications:</w:t>
      </w:r>
    </w:p>
    <w:p w14:paraId="0503A321" w14:textId="77777777" w:rsidR="00C014AC" w:rsidRPr="00C014AC" w:rsidRDefault="00C014AC" w:rsidP="00C014AC">
      <w:pPr>
        <w:spacing w:after="0" w:line="240" w:lineRule="auto"/>
        <w:rPr>
          <w:rFonts w:eastAsia="Times New Roman" w:cs="Times New Roman"/>
        </w:rPr>
      </w:pPr>
      <w:r w:rsidRPr="00C014AC">
        <w:rPr>
          <w:rFonts w:eastAsia="Times New Roman" w:cs="Times New Roman"/>
        </w:rPr>
        <w:t>&lt;Selected key publications. Space permitting, include a one sentence description as to why each publication was significant. Also suggest including citation stats&gt;.</w:t>
      </w:r>
    </w:p>
    <w:p w14:paraId="7795E334" w14:textId="77777777" w:rsidR="00C014AC" w:rsidRPr="00C014AC" w:rsidRDefault="00C014AC" w:rsidP="00C014AC">
      <w:pPr>
        <w:spacing w:after="0" w:line="240" w:lineRule="auto"/>
        <w:rPr>
          <w:rFonts w:eastAsia="Times New Roman" w:cs="Times New Roman"/>
        </w:rPr>
      </w:pPr>
    </w:p>
    <w:p w14:paraId="4C3A4743" w14:textId="77777777" w:rsidR="00C014AC" w:rsidRPr="00C014AC" w:rsidRDefault="00C014AC" w:rsidP="00C014AC">
      <w:pPr>
        <w:spacing w:after="0" w:line="240" w:lineRule="auto"/>
        <w:rPr>
          <w:rFonts w:eastAsia="Times New Roman" w:cs="Times New Roman"/>
          <w:b/>
          <w:smallCaps/>
        </w:rPr>
      </w:pPr>
      <w:r w:rsidRPr="00C014AC">
        <w:rPr>
          <w:rFonts w:eastAsia="Times New Roman" w:cs="Times New Roman"/>
          <w:b/>
          <w:smallCaps/>
        </w:rPr>
        <w:t xml:space="preserve">Plenary, Keynote and invited talks: </w:t>
      </w:r>
    </w:p>
    <w:p w14:paraId="72CCBB77" w14:textId="3B5F51C0" w:rsidR="00C014AC" w:rsidRPr="00C014AC" w:rsidRDefault="00C014AC" w:rsidP="00C014AC">
      <w:pPr>
        <w:spacing w:after="0" w:line="240" w:lineRule="auto"/>
        <w:rPr>
          <w:rFonts w:eastAsia="Times New Roman" w:cs="Times New Roman"/>
        </w:rPr>
      </w:pPr>
      <w:r w:rsidRPr="00C014AC">
        <w:rPr>
          <w:rFonts w:eastAsia="Times New Roman" w:cs="Times New Roman"/>
        </w:rPr>
        <w:t>&lt;Key summary data only&gt;</w:t>
      </w:r>
      <w:r w:rsidR="00BB07A1">
        <w:rPr>
          <w:rFonts w:eastAsia="Times New Roman" w:cs="Times New Roman"/>
        </w:rPr>
        <w:t>.</w:t>
      </w:r>
    </w:p>
    <w:p w14:paraId="3340B42D" w14:textId="77777777" w:rsidR="00C014AC" w:rsidRPr="00C014AC" w:rsidRDefault="00C014AC" w:rsidP="00C014AC">
      <w:pPr>
        <w:spacing w:after="0" w:line="240" w:lineRule="auto"/>
        <w:rPr>
          <w:rFonts w:eastAsia="Times New Roman" w:cs="Times New Roman"/>
          <w:b/>
          <w:smallCaps/>
        </w:rPr>
      </w:pPr>
    </w:p>
    <w:p w14:paraId="1CDF67A8" w14:textId="5666F677" w:rsidR="00C014AC" w:rsidRPr="00C014AC" w:rsidRDefault="00C014AC" w:rsidP="00C014AC">
      <w:pPr>
        <w:spacing w:after="0" w:line="240" w:lineRule="auto"/>
        <w:rPr>
          <w:rFonts w:eastAsia="Times New Roman" w:cs="Times New Roman"/>
          <w:b/>
          <w:smallCaps/>
        </w:rPr>
      </w:pPr>
      <w:r w:rsidRPr="00C014AC">
        <w:rPr>
          <w:rFonts w:eastAsia="Times New Roman" w:cs="Times New Roman"/>
          <w:b/>
          <w:smallCaps/>
        </w:rPr>
        <w:t>Mentoring And Research Training</w:t>
      </w:r>
      <w:r w:rsidR="00FC5446">
        <w:rPr>
          <w:rFonts w:eastAsia="Times New Roman" w:cs="Times New Roman"/>
          <w:b/>
          <w:smallCaps/>
        </w:rPr>
        <w:t xml:space="preserve"> </w:t>
      </w:r>
      <w:r w:rsidR="00FC5446" w:rsidRPr="00FC5446">
        <w:rPr>
          <w:rFonts w:eastAsia="Times New Roman" w:cs="Times New Roman"/>
          <w:smallCaps/>
          <w:sz w:val="18"/>
        </w:rPr>
        <w:t>(IF RELEVANT)</w:t>
      </w:r>
      <w:r w:rsidRPr="00FC5446">
        <w:rPr>
          <w:rFonts w:eastAsia="Times New Roman" w:cs="Times New Roman"/>
          <w:smallCaps/>
          <w:sz w:val="18"/>
        </w:rPr>
        <w:t>:</w:t>
      </w:r>
    </w:p>
    <w:p w14:paraId="41984BCF" w14:textId="3637132F" w:rsidR="00C014AC" w:rsidRPr="00BB07A1" w:rsidRDefault="002B4667" w:rsidP="00C014AC">
      <w:pPr>
        <w:spacing w:after="0" w:line="240" w:lineRule="auto"/>
        <w:rPr>
          <w:rFonts w:eastAsia="Times New Roman" w:cs="Times New Roman"/>
        </w:rPr>
      </w:pPr>
      <w:r>
        <w:rPr>
          <w:rFonts w:eastAsia="Times New Roman" w:cs="Times New Roman"/>
        </w:rPr>
        <w:t>&lt;</w:t>
      </w:r>
      <w:r w:rsidR="00C014AC" w:rsidRPr="00C014AC">
        <w:rPr>
          <w:rFonts w:eastAsia="Times New Roman" w:cs="Times New Roman"/>
        </w:rPr>
        <w:t xml:space="preserve">Include details of mentoring and training research students and ECRs. Include numbers of PhD and research </w:t>
      </w:r>
      <w:r w:rsidR="002C12DF" w:rsidRPr="00C014AC">
        <w:rPr>
          <w:rFonts w:eastAsia="Times New Roman" w:cs="Times New Roman"/>
        </w:rPr>
        <w:t>masters’</w:t>
      </w:r>
      <w:r w:rsidR="00C014AC" w:rsidRPr="00C014AC">
        <w:rPr>
          <w:rFonts w:eastAsia="Times New Roman" w:cs="Times New Roman"/>
        </w:rPr>
        <w:t xml:space="preserve"> students currently under supervis</w:t>
      </w:r>
      <w:r>
        <w:rPr>
          <w:rFonts w:eastAsia="Times New Roman" w:cs="Times New Roman"/>
        </w:rPr>
        <w:t>ion, and numbers of completions</w:t>
      </w:r>
      <w:r w:rsidR="00C014AC" w:rsidRPr="00BB07A1">
        <w:rPr>
          <w:rFonts w:eastAsia="Times New Roman" w:cs="Times New Roman"/>
        </w:rPr>
        <w:t>&gt;.</w:t>
      </w:r>
    </w:p>
    <w:p w14:paraId="0AA10B62" w14:textId="77777777" w:rsidR="00C014AC" w:rsidRPr="00C014AC" w:rsidRDefault="00C014AC" w:rsidP="00C014AC">
      <w:pPr>
        <w:spacing w:after="0" w:line="240" w:lineRule="auto"/>
        <w:rPr>
          <w:rFonts w:eastAsia="Times New Roman" w:cs="Times New Roman"/>
          <w:b/>
        </w:rPr>
      </w:pPr>
      <w:bookmarkStart w:id="0" w:name="_GoBack"/>
      <w:bookmarkEnd w:id="0"/>
    </w:p>
    <w:sectPr w:rsidR="00C014AC" w:rsidRPr="00C014AC" w:rsidSect="00DB08FE">
      <w:headerReference w:type="default" r:id="rId8"/>
      <w:pgSz w:w="11906" w:h="16838"/>
      <w:pgMar w:top="1134" w:right="1134" w:bottom="851" w:left="992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9C35B0" w14:textId="77777777" w:rsidR="007E72C2" w:rsidRDefault="007E72C2" w:rsidP="008B26DE">
      <w:pPr>
        <w:spacing w:after="0" w:line="240" w:lineRule="auto"/>
      </w:pPr>
      <w:r>
        <w:separator/>
      </w:r>
    </w:p>
  </w:endnote>
  <w:endnote w:type="continuationSeparator" w:id="0">
    <w:p w14:paraId="063963DD" w14:textId="77777777" w:rsidR="007E72C2" w:rsidRDefault="007E72C2" w:rsidP="008B26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F4DE77" w14:textId="77777777" w:rsidR="007E72C2" w:rsidRDefault="007E72C2" w:rsidP="008B26DE">
      <w:pPr>
        <w:spacing w:after="0" w:line="240" w:lineRule="auto"/>
      </w:pPr>
      <w:r>
        <w:separator/>
      </w:r>
    </w:p>
  </w:footnote>
  <w:footnote w:type="continuationSeparator" w:id="0">
    <w:p w14:paraId="48D68D8F" w14:textId="77777777" w:rsidR="007E72C2" w:rsidRDefault="007E72C2" w:rsidP="008B26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0DF3C8" w14:textId="05EA1C55" w:rsidR="00D850D8" w:rsidRPr="00D850D8" w:rsidRDefault="00D850D8" w:rsidP="00D850D8">
    <w:pPr>
      <w:pStyle w:val="Header"/>
      <w:jc w:val="center"/>
      <w:rPr>
        <w:b/>
      </w:rPr>
    </w:pPr>
    <w:r>
      <w:rPr>
        <w:b/>
        <w:lang w:val="en-US"/>
      </w:rPr>
      <w:t>U</w:t>
    </w:r>
    <w:r w:rsidRPr="00D850D8">
      <w:rPr>
        <w:b/>
      </w:rPr>
      <w:t>Q-</w:t>
    </w:r>
    <w:r w:rsidR="00FA4245">
      <w:rPr>
        <w:b/>
      </w:rPr>
      <w:t>UN</w:t>
    </w:r>
    <w:r w:rsidRPr="00D850D8">
      <w:rPr>
        <w:b/>
      </w:rPr>
      <w:t xml:space="preserve">ESP </w:t>
    </w:r>
    <w:r w:rsidR="00FA4245">
      <w:rPr>
        <w:b/>
      </w:rPr>
      <w:t xml:space="preserve">ACADEMIC EXCHANGE PROGRAM </w:t>
    </w:r>
  </w:p>
  <w:p w14:paraId="028A3DEB" w14:textId="1CF70D4C" w:rsidR="00D850D8" w:rsidRDefault="00FA4245" w:rsidP="00255053">
    <w:pPr>
      <w:pStyle w:val="Header"/>
      <w:jc w:val="center"/>
      <w:rPr>
        <w:b/>
        <w:lang w:val="en-US"/>
      </w:rPr>
    </w:pPr>
    <w:r>
      <w:rPr>
        <w:b/>
        <w:lang w:val="en-US"/>
      </w:rPr>
      <w:t>UQ APPLICANT</w:t>
    </w:r>
    <w:r w:rsidR="0073123D">
      <w:rPr>
        <w:b/>
        <w:lang w:val="en-US"/>
      </w:rPr>
      <w:t xml:space="preserve"> </w:t>
    </w:r>
    <w:r w:rsidR="009A6942">
      <w:rPr>
        <w:b/>
        <w:lang w:val="en-US"/>
      </w:rPr>
      <w:t>–</w:t>
    </w:r>
    <w:r w:rsidR="00436D9C">
      <w:rPr>
        <w:b/>
        <w:lang w:val="en-US"/>
      </w:rPr>
      <w:t xml:space="preserve"> </w:t>
    </w:r>
    <w:r w:rsidR="00C014AC">
      <w:rPr>
        <w:b/>
        <w:lang w:val="en-US"/>
      </w:rPr>
      <w:t xml:space="preserve">CURRICULUM VITAE </w:t>
    </w:r>
  </w:p>
  <w:p w14:paraId="69AC5255" w14:textId="0C75FFD8" w:rsidR="007E72C2" w:rsidRPr="00D850D8" w:rsidRDefault="00D850D8" w:rsidP="00255053">
    <w:pPr>
      <w:pStyle w:val="Header"/>
      <w:jc w:val="center"/>
      <w:rPr>
        <w:lang w:val="en-US"/>
      </w:rPr>
    </w:pPr>
    <w:r w:rsidRPr="00D850D8">
      <w:rPr>
        <w:lang w:val="en-US"/>
      </w:rPr>
      <w:t>(2</w:t>
    </w:r>
    <w:r w:rsidR="007E72C2" w:rsidRPr="00D850D8">
      <w:rPr>
        <w:lang w:val="en-US"/>
      </w:rPr>
      <w:t xml:space="preserve"> PAGE</w:t>
    </w:r>
    <w:r w:rsidRPr="00D850D8">
      <w:rPr>
        <w:lang w:val="en-US"/>
      </w:rPr>
      <w:t>S</w:t>
    </w:r>
    <w:r w:rsidR="007E72C2" w:rsidRPr="00D850D8">
      <w:rPr>
        <w:lang w:val="en-US"/>
      </w:rPr>
      <w:t xml:space="preserve"> MAXIMUM</w:t>
    </w:r>
    <w:r w:rsidRPr="00D850D8">
      <w:rPr>
        <w:lang w:val="en-US"/>
      </w:rPr>
      <w:t>)</w:t>
    </w:r>
  </w:p>
  <w:p w14:paraId="724A0002" w14:textId="77777777" w:rsidR="00D850D8" w:rsidRPr="008B26DE" w:rsidRDefault="00D850D8" w:rsidP="00255053">
    <w:pPr>
      <w:pStyle w:val="Header"/>
      <w:jc w:val="center"/>
      <w:rPr>
        <w:b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67672"/>
    <w:multiLevelType w:val="hybridMultilevel"/>
    <w:tmpl w:val="0EE822F0"/>
    <w:lvl w:ilvl="0" w:tplc="929A837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7" w:hanging="360"/>
      </w:pPr>
    </w:lvl>
    <w:lvl w:ilvl="2" w:tplc="0C09001B" w:tentative="1">
      <w:start w:val="1"/>
      <w:numFmt w:val="lowerRoman"/>
      <w:lvlText w:val="%3."/>
      <w:lvlJc w:val="right"/>
      <w:pPr>
        <w:ind w:left="2367" w:hanging="180"/>
      </w:pPr>
    </w:lvl>
    <w:lvl w:ilvl="3" w:tplc="0C09000F" w:tentative="1">
      <w:start w:val="1"/>
      <w:numFmt w:val="decimal"/>
      <w:lvlText w:val="%4."/>
      <w:lvlJc w:val="left"/>
      <w:pPr>
        <w:ind w:left="3087" w:hanging="360"/>
      </w:pPr>
    </w:lvl>
    <w:lvl w:ilvl="4" w:tplc="0C090019" w:tentative="1">
      <w:start w:val="1"/>
      <w:numFmt w:val="lowerLetter"/>
      <w:lvlText w:val="%5."/>
      <w:lvlJc w:val="left"/>
      <w:pPr>
        <w:ind w:left="3807" w:hanging="360"/>
      </w:pPr>
    </w:lvl>
    <w:lvl w:ilvl="5" w:tplc="0C09001B" w:tentative="1">
      <w:start w:val="1"/>
      <w:numFmt w:val="lowerRoman"/>
      <w:lvlText w:val="%6."/>
      <w:lvlJc w:val="right"/>
      <w:pPr>
        <w:ind w:left="4527" w:hanging="180"/>
      </w:pPr>
    </w:lvl>
    <w:lvl w:ilvl="6" w:tplc="0C09000F" w:tentative="1">
      <w:start w:val="1"/>
      <w:numFmt w:val="decimal"/>
      <w:lvlText w:val="%7."/>
      <w:lvlJc w:val="left"/>
      <w:pPr>
        <w:ind w:left="5247" w:hanging="360"/>
      </w:pPr>
    </w:lvl>
    <w:lvl w:ilvl="7" w:tplc="0C090019" w:tentative="1">
      <w:start w:val="1"/>
      <w:numFmt w:val="lowerLetter"/>
      <w:lvlText w:val="%8."/>
      <w:lvlJc w:val="left"/>
      <w:pPr>
        <w:ind w:left="5967" w:hanging="360"/>
      </w:pPr>
    </w:lvl>
    <w:lvl w:ilvl="8" w:tplc="0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0F71035A"/>
    <w:multiLevelType w:val="multilevel"/>
    <w:tmpl w:val="7B3E7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DF4BA4"/>
    <w:multiLevelType w:val="multilevel"/>
    <w:tmpl w:val="3F643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5315CB"/>
    <w:multiLevelType w:val="hybridMultilevel"/>
    <w:tmpl w:val="6E7E522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0661B6C"/>
    <w:multiLevelType w:val="hybridMultilevel"/>
    <w:tmpl w:val="79D206A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2A540FB"/>
    <w:multiLevelType w:val="hybridMultilevel"/>
    <w:tmpl w:val="4FF6054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CEF02C7"/>
    <w:multiLevelType w:val="multilevel"/>
    <w:tmpl w:val="77EAB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7074645"/>
    <w:multiLevelType w:val="hybridMultilevel"/>
    <w:tmpl w:val="F58ECD2C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3F3461FB"/>
    <w:multiLevelType w:val="hybridMultilevel"/>
    <w:tmpl w:val="63D43F0C"/>
    <w:lvl w:ilvl="0" w:tplc="929A837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04167C"/>
    <w:multiLevelType w:val="hybridMultilevel"/>
    <w:tmpl w:val="84B8039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8FA6BCD"/>
    <w:multiLevelType w:val="hybridMultilevel"/>
    <w:tmpl w:val="B8D8ED7E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89636C"/>
    <w:multiLevelType w:val="hybridMultilevel"/>
    <w:tmpl w:val="E63404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0A4908"/>
    <w:multiLevelType w:val="hybridMultilevel"/>
    <w:tmpl w:val="F0AC7C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40349D"/>
    <w:multiLevelType w:val="hybridMultilevel"/>
    <w:tmpl w:val="7340C750"/>
    <w:lvl w:ilvl="0" w:tplc="42A2B360">
      <w:start w:val="1"/>
      <w:numFmt w:val="bullet"/>
      <w:lvlText w:val=""/>
      <w:lvlJc w:val="left"/>
      <w:pPr>
        <w:tabs>
          <w:tab w:val="num" w:pos="1083"/>
        </w:tabs>
        <w:ind w:left="1083" w:hanging="363"/>
      </w:pPr>
      <w:rPr>
        <w:rFonts w:ascii="Symbol" w:hAnsi="Symbol" w:hint="default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tabs>
          <w:tab w:val="num" w:pos="1803"/>
        </w:tabs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523"/>
        </w:tabs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243"/>
        </w:tabs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963"/>
        </w:tabs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683"/>
        </w:tabs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403"/>
        </w:tabs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123"/>
        </w:tabs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843"/>
        </w:tabs>
        <w:ind w:left="6843" w:hanging="360"/>
      </w:pPr>
      <w:rPr>
        <w:rFonts w:ascii="Wingdings" w:hAnsi="Wingdings" w:hint="default"/>
      </w:rPr>
    </w:lvl>
  </w:abstractNum>
  <w:abstractNum w:abstractNumId="14" w15:restartNumberingAfterBreak="0">
    <w:nsid w:val="71662B29"/>
    <w:multiLevelType w:val="hybridMultilevel"/>
    <w:tmpl w:val="A12A419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2"/>
  </w:num>
  <w:num w:numId="2">
    <w:abstractNumId w:val="11"/>
  </w:num>
  <w:num w:numId="3">
    <w:abstractNumId w:val="14"/>
  </w:num>
  <w:num w:numId="4">
    <w:abstractNumId w:val="1"/>
  </w:num>
  <w:num w:numId="5">
    <w:abstractNumId w:val="2"/>
  </w:num>
  <w:num w:numId="6">
    <w:abstractNumId w:val="6"/>
  </w:num>
  <w:num w:numId="7">
    <w:abstractNumId w:val="7"/>
  </w:num>
  <w:num w:numId="8">
    <w:abstractNumId w:val="9"/>
  </w:num>
  <w:num w:numId="9">
    <w:abstractNumId w:val="0"/>
  </w:num>
  <w:num w:numId="10">
    <w:abstractNumId w:val="13"/>
  </w:num>
  <w:num w:numId="11">
    <w:abstractNumId w:val="8"/>
  </w:num>
  <w:num w:numId="12">
    <w:abstractNumId w:val="3"/>
  </w:num>
  <w:num w:numId="13">
    <w:abstractNumId w:val="5"/>
  </w:num>
  <w:num w:numId="14">
    <w:abstractNumId w:val="4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5"/>
  <w:proofState w:spelling="clean" w:grammar="clean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yNTIxtTSxMDMzMTZS0lEKTi0uzszPAykwrAUAcfXo3iwAAAA="/>
  </w:docVars>
  <w:rsids>
    <w:rsidRoot w:val="000209CE"/>
    <w:rsid w:val="000209CE"/>
    <w:rsid w:val="00031F5F"/>
    <w:rsid w:val="000647E1"/>
    <w:rsid w:val="000677B3"/>
    <w:rsid w:val="00083B8D"/>
    <w:rsid w:val="000A0933"/>
    <w:rsid w:val="000C5342"/>
    <w:rsid w:val="001139C8"/>
    <w:rsid w:val="001204D0"/>
    <w:rsid w:val="00132897"/>
    <w:rsid w:val="001969C6"/>
    <w:rsid w:val="001A1706"/>
    <w:rsid w:val="001D4D5B"/>
    <w:rsid w:val="002031AB"/>
    <w:rsid w:val="00224F25"/>
    <w:rsid w:val="00255053"/>
    <w:rsid w:val="00283451"/>
    <w:rsid w:val="00296A3C"/>
    <w:rsid w:val="002A0F61"/>
    <w:rsid w:val="002B1F6B"/>
    <w:rsid w:val="002B4667"/>
    <w:rsid w:val="002C12DF"/>
    <w:rsid w:val="002E25F9"/>
    <w:rsid w:val="00303E78"/>
    <w:rsid w:val="003063E6"/>
    <w:rsid w:val="003434CA"/>
    <w:rsid w:val="00346453"/>
    <w:rsid w:val="00397149"/>
    <w:rsid w:val="003B3BB5"/>
    <w:rsid w:val="004074DB"/>
    <w:rsid w:val="00436D9C"/>
    <w:rsid w:val="00454ED5"/>
    <w:rsid w:val="00457684"/>
    <w:rsid w:val="004A3912"/>
    <w:rsid w:val="004A3A0F"/>
    <w:rsid w:val="004A7880"/>
    <w:rsid w:val="004F1E31"/>
    <w:rsid w:val="004F2030"/>
    <w:rsid w:val="00547D32"/>
    <w:rsid w:val="005526A1"/>
    <w:rsid w:val="00561F68"/>
    <w:rsid w:val="005829E9"/>
    <w:rsid w:val="0059392C"/>
    <w:rsid w:val="005A21BF"/>
    <w:rsid w:val="005A7156"/>
    <w:rsid w:val="005D7909"/>
    <w:rsid w:val="005E545D"/>
    <w:rsid w:val="005E5BCF"/>
    <w:rsid w:val="00626E22"/>
    <w:rsid w:val="0064114D"/>
    <w:rsid w:val="00665150"/>
    <w:rsid w:val="006743ED"/>
    <w:rsid w:val="00676A5E"/>
    <w:rsid w:val="00684082"/>
    <w:rsid w:val="006D3158"/>
    <w:rsid w:val="006F641A"/>
    <w:rsid w:val="0073123D"/>
    <w:rsid w:val="00763858"/>
    <w:rsid w:val="0076543A"/>
    <w:rsid w:val="007711D2"/>
    <w:rsid w:val="007D2F46"/>
    <w:rsid w:val="007E72C2"/>
    <w:rsid w:val="007F26CC"/>
    <w:rsid w:val="00801E00"/>
    <w:rsid w:val="0080431D"/>
    <w:rsid w:val="008135A7"/>
    <w:rsid w:val="00844E80"/>
    <w:rsid w:val="00875073"/>
    <w:rsid w:val="008A7B7A"/>
    <w:rsid w:val="008B26DE"/>
    <w:rsid w:val="008B397B"/>
    <w:rsid w:val="008F1C4C"/>
    <w:rsid w:val="00944329"/>
    <w:rsid w:val="009627FC"/>
    <w:rsid w:val="00985682"/>
    <w:rsid w:val="0098779A"/>
    <w:rsid w:val="009A3BC8"/>
    <w:rsid w:val="009A424A"/>
    <w:rsid w:val="009A6942"/>
    <w:rsid w:val="009C1BC1"/>
    <w:rsid w:val="009D14E0"/>
    <w:rsid w:val="009E5995"/>
    <w:rsid w:val="009F19BF"/>
    <w:rsid w:val="00A100B2"/>
    <w:rsid w:val="00AA0DC7"/>
    <w:rsid w:val="00AC1B26"/>
    <w:rsid w:val="00AC4437"/>
    <w:rsid w:val="00AF40CA"/>
    <w:rsid w:val="00B02256"/>
    <w:rsid w:val="00B4153D"/>
    <w:rsid w:val="00B43C8D"/>
    <w:rsid w:val="00B5265C"/>
    <w:rsid w:val="00B61C4D"/>
    <w:rsid w:val="00B92974"/>
    <w:rsid w:val="00B9546C"/>
    <w:rsid w:val="00B96D53"/>
    <w:rsid w:val="00BA1E7F"/>
    <w:rsid w:val="00BB07A1"/>
    <w:rsid w:val="00BE2CB8"/>
    <w:rsid w:val="00C014AC"/>
    <w:rsid w:val="00C01CD3"/>
    <w:rsid w:val="00C31D12"/>
    <w:rsid w:val="00C375DD"/>
    <w:rsid w:val="00C47768"/>
    <w:rsid w:val="00C53468"/>
    <w:rsid w:val="00CB4373"/>
    <w:rsid w:val="00D17CFA"/>
    <w:rsid w:val="00D20C54"/>
    <w:rsid w:val="00D4429E"/>
    <w:rsid w:val="00D5195C"/>
    <w:rsid w:val="00D56D33"/>
    <w:rsid w:val="00D624BB"/>
    <w:rsid w:val="00D850D8"/>
    <w:rsid w:val="00DB08FE"/>
    <w:rsid w:val="00DE01A9"/>
    <w:rsid w:val="00DE76B5"/>
    <w:rsid w:val="00E16FBA"/>
    <w:rsid w:val="00E4420B"/>
    <w:rsid w:val="00E553DC"/>
    <w:rsid w:val="00E75586"/>
    <w:rsid w:val="00ED58F0"/>
    <w:rsid w:val="00EE065B"/>
    <w:rsid w:val="00EF3350"/>
    <w:rsid w:val="00F218F6"/>
    <w:rsid w:val="00F3308D"/>
    <w:rsid w:val="00F372FA"/>
    <w:rsid w:val="00F9399B"/>
    <w:rsid w:val="00FA4245"/>
    <w:rsid w:val="00FA4561"/>
    <w:rsid w:val="00FA4DB5"/>
    <w:rsid w:val="00FC5446"/>
    <w:rsid w:val="00FC7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8913"/>
    <o:shapelayout v:ext="edit">
      <o:idmap v:ext="edit" data="1"/>
    </o:shapelayout>
  </w:shapeDefaults>
  <w:decimalSymbol w:val="."/>
  <w:listSeparator w:val=","/>
  <w14:docId w14:val="4F5A7118"/>
  <w15:docId w15:val="{500B80A4-C682-4D09-8974-B689EF16C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09CE"/>
    <w:rPr>
      <w:rFonts w:eastAsiaTheme="minorEastAsia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A694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64114D"/>
    <w:pPr>
      <w:keepNext/>
      <w:tabs>
        <w:tab w:val="left" w:pos="1276"/>
        <w:tab w:val="right" w:leader="underscore" w:pos="4820"/>
        <w:tab w:val="left" w:pos="5103"/>
        <w:tab w:val="left" w:pos="5954"/>
        <w:tab w:val="right" w:leader="underscore" w:pos="8222"/>
      </w:tabs>
      <w:spacing w:after="0" w:line="240" w:lineRule="auto"/>
      <w:ind w:left="284" w:hanging="284"/>
      <w:outlineLvl w:val="2"/>
    </w:pPr>
    <w:rPr>
      <w:rFonts w:ascii="Times New Roman" w:eastAsia="Times New Roman" w:hAnsi="Times New Roman" w:cs="Times New Roman"/>
      <w:b/>
      <w:sz w:val="24"/>
      <w:szCs w:val="20"/>
      <w:lang w:eastAsia="en-US"/>
    </w:rPr>
  </w:style>
  <w:style w:type="paragraph" w:styleId="Heading8">
    <w:name w:val="heading 8"/>
    <w:basedOn w:val="Normal"/>
    <w:next w:val="Normal"/>
    <w:link w:val="Heading8Char"/>
    <w:qFormat/>
    <w:rsid w:val="0064114D"/>
    <w:pPr>
      <w:keepNext/>
      <w:tabs>
        <w:tab w:val="left" w:pos="1276"/>
        <w:tab w:val="right" w:leader="underscore" w:pos="4820"/>
        <w:tab w:val="left" w:pos="5103"/>
        <w:tab w:val="left" w:pos="5954"/>
        <w:tab w:val="right" w:leader="underscore" w:pos="8222"/>
      </w:tabs>
      <w:spacing w:after="0" w:line="240" w:lineRule="auto"/>
      <w:outlineLvl w:val="7"/>
    </w:pPr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3BB5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3B3BB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3BB5"/>
    <w:rPr>
      <w:rFonts w:eastAsiaTheme="minorEastAsia"/>
      <w:sz w:val="20"/>
      <w:szCs w:val="20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8B26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26DE"/>
    <w:rPr>
      <w:rFonts w:eastAsiaTheme="minorEastAsia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8B26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26DE"/>
    <w:rPr>
      <w:rFonts w:eastAsiaTheme="minorEastAsia"/>
      <w:lang w:eastAsia="en-AU"/>
    </w:rPr>
  </w:style>
  <w:style w:type="table" w:styleId="TableGrid">
    <w:name w:val="Table Grid"/>
    <w:basedOn w:val="TableNormal"/>
    <w:uiPriority w:val="59"/>
    <w:rsid w:val="006651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unhideWhenUsed/>
    <w:rsid w:val="00665150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51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5150"/>
    <w:rPr>
      <w:rFonts w:eastAsiaTheme="minorEastAsia"/>
      <w:b/>
      <w:bCs/>
      <w:sz w:val="20"/>
      <w:szCs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51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5150"/>
    <w:rPr>
      <w:rFonts w:ascii="Tahoma" w:eastAsiaTheme="minorEastAsia" w:hAnsi="Tahoma" w:cs="Tahoma"/>
      <w:sz w:val="16"/>
      <w:szCs w:val="16"/>
      <w:lang w:eastAsia="en-AU"/>
    </w:rPr>
  </w:style>
  <w:style w:type="character" w:customStyle="1" w:styleId="Heading3Char">
    <w:name w:val="Heading 3 Char"/>
    <w:basedOn w:val="DefaultParagraphFont"/>
    <w:link w:val="Heading3"/>
    <w:rsid w:val="0064114D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64114D"/>
    <w:rPr>
      <w:rFonts w:ascii="Times New Roman" w:eastAsia="Times New Roman" w:hAnsi="Times New Roman" w:cs="Times New Roman"/>
      <w:b/>
      <w:sz w:val="24"/>
      <w:szCs w:val="20"/>
      <w:lang w:val="en-GB"/>
    </w:rPr>
  </w:style>
  <w:style w:type="paragraph" w:styleId="BodyTextIndent3">
    <w:name w:val="Body Text Indent 3"/>
    <w:basedOn w:val="Normal"/>
    <w:link w:val="BodyTextIndent3Char"/>
    <w:rsid w:val="0064114D"/>
    <w:pPr>
      <w:tabs>
        <w:tab w:val="left" w:pos="1276"/>
        <w:tab w:val="right" w:leader="underscore" w:pos="4820"/>
        <w:tab w:val="left" w:pos="5103"/>
        <w:tab w:val="left" w:pos="5954"/>
        <w:tab w:val="right" w:leader="underscore" w:pos="8222"/>
      </w:tabs>
      <w:spacing w:after="0" w:line="240" w:lineRule="auto"/>
      <w:ind w:left="270"/>
    </w:pPr>
    <w:rPr>
      <w:rFonts w:ascii="Times New Roman" w:eastAsia="Times New Roman" w:hAnsi="Times New Roman" w:cs="Times New Roman"/>
      <w:i/>
      <w:szCs w:val="20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64114D"/>
    <w:rPr>
      <w:rFonts w:ascii="Times New Roman" w:eastAsia="Times New Roman" w:hAnsi="Times New Roman" w:cs="Times New Roman"/>
      <w:i/>
      <w:szCs w:val="20"/>
    </w:rPr>
  </w:style>
  <w:style w:type="character" w:styleId="Hyperlink">
    <w:name w:val="Hyperlink"/>
    <w:basedOn w:val="DefaultParagraphFont"/>
    <w:uiPriority w:val="99"/>
    <w:unhideWhenUsed/>
    <w:rsid w:val="0064114D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E545D"/>
    <w:pPr>
      <w:spacing w:before="100" w:beforeAutospacing="1" w:after="100" w:afterAutospacing="1" w:line="240" w:lineRule="auto"/>
    </w:pPr>
    <w:rPr>
      <w:rFonts w:ascii="Times" w:eastAsiaTheme="minorHAnsi" w:hAnsi="Times" w:cs="Times New Roman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647E1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A694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Default">
    <w:name w:val="Default"/>
    <w:rsid w:val="00DB08F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369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04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25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88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536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26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868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09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99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96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6370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EE02B8-CF17-4D45-B89F-C78BB6A960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02</Words>
  <Characters>172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Queensland</Company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ole Thompson</dc:creator>
  <cp:lastModifiedBy>Dinah Joesoef</cp:lastModifiedBy>
  <cp:revision>8</cp:revision>
  <cp:lastPrinted>2015-08-17T05:52:00Z</cp:lastPrinted>
  <dcterms:created xsi:type="dcterms:W3CDTF">2017-09-15T01:53:00Z</dcterms:created>
  <dcterms:modified xsi:type="dcterms:W3CDTF">2019-08-26T00:24:00Z</dcterms:modified>
</cp:coreProperties>
</file>